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504"/>
        <w:gridCol w:w="301"/>
        <w:gridCol w:w="4390"/>
        <w:gridCol w:w="4422"/>
      </w:tblGrid>
      <w:tr w:rsidR="007A0ED3" w:rsidRPr="0006046A" w14:paraId="586DC37E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067867B2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568460BD" wp14:editId="2F800EC0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42EC931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21E9391D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0B40DEFC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52B72E08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230A9ABF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5F1A9C5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06CE20E6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F635B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CF38F52" w14:textId="724B6C1A" w:rsidR="00305DB4" w:rsidRPr="00DA2355" w:rsidRDefault="00804F79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min SEZGİN</w:t>
            </w:r>
          </w:p>
        </w:tc>
      </w:tr>
      <w:tr w:rsidR="00305DB4" w:rsidRPr="00DA2355" w14:paraId="706B6085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0BE72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F26D94E" w14:textId="39E20C4F" w:rsidR="00305DB4" w:rsidRPr="00DA2355" w:rsidRDefault="008A4BC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kine Mühendisliği</w:t>
            </w:r>
          </w:p>
        </w:tc>
      </w:tr>
      <w:tr w:rsidR="00305DB4" w:rsidRPr="00DA2355" w14:paraId="3415E321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2D0B1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3ECF23E" w14:textId="27C2EF27" w:rsidR="00305DB4" w:rsidRPr="00DA2355" w:rsidRDefault="008A4BC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Üyesi Emre DEMİRCİ</w:t>
            </w:r>
          </w:p>
        </w:tc>
      </w:tr>
      <w:tr w:rsidR="004B17FC" w:rsidRPr="00DA2355" w14:paraId="7F6ED1FA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6B74214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7A0F9FF4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97A666B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7B807CA" w14:textId="66AFFED9" w:rsidR="007F33E0" w:rsidRPr="00DA2355" w:rsidRDefault="00804F79" w:rsidP="00804F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04F79">
              <w:rPr>
                <w:rFonts w:ascii="Times New Roman" w:hAnsi="Times New Roman" w:cs="Times New Roman"/>
                <w:sz w:val="24"/>
                <w:szCs w:val="24"/>
              </w:rPr>
              <w:t>Taşıtlarda Kullanılan Çarpışma Kutularını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04F79">
              <w:rPr>
                <w:rFonts w:ascii="Times New Roman" w:hAnsi="Times New Roman" w:cs="Times New Roman"/>
                <w:sz w:val="24"/>
                <w:szCs w:val="24"/>
              </w:rPr>
              <w:t>Enerji Sönümleme Kapasitelerinin İncelenmesi</w:t>
            </w:r>
          </w:p>
        </w:tc>
      </w:tr>
      <w:tr w:rsidR="007A0ED3" w:rsidRPr="00DA2355" w14:paraId="2A9F0ACF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4785019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6A59DAE" w14:textId="2B4BAB51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proofErr w:type="gramStart"/>
            <w:r w:rsidR="00804F79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8A4BC5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8A4BC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proofErr w:type="gramEnd"/>
          </w:p>
        </w:tc>
      </w:tr>
      <w:tr w:rsidR="000B7954" w:rsidRPr="00DA2355" w14:paraId="0D437387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26E5E93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F2EE9CB" w14:textId="2541C2B2" w:rsidR="000B7954" w:rsidRPr="00DA2355" w:rsidRDefault="008A4BC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5CBFA05" w14:textId="75F2B093" w:rsidR="000B7954" w:rsidRPr="00DA2355" w:rsidRDefault="00F40121" w:rsidP="00804F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="00804F79">
              <w:rPr>
                <w:rFonts w:ascii="Times New Roman" w:hAnsi="Times New Roman" w:cs="Times New Roman"/>
                <w:sz w:val="24"/>
                <w:szCs w:val="24"/>
              </w:rPr>
              <w:t>09</w:t>
            </w:r>
            <w:r w:rsidR="008A4BC5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  <w:proofErr w:type="gramEnd"/>
          </w:p>
        </w:tc>
      </w:tr>
      <w:tr w:rsidR="007A0ED3" w:rsidRPr="00DA2355" w14:paraId="3A5E7B53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FB3B01F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F98417C" w14:textId="77777777" w:rsidR="00804F79" w:rsidRPr="00804F79" w:rsidRDefault="00804F79" w:rsidP="00804F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04F79">
              <w:rPr>
                <w:rFonts w:ascii="Times New Roman" w:hAnsi="Times New Roman" w:cs="Times New Roman"/>
                <w:sz w:val="24"/>
                <w:szCs w:val="24"/>
              </w:rPr>
              <w:t>https://us04web.</w:t>
            </w:r>
            <w:proofErr w:type="gramStart"/>
            <w:r w:rsidRPr="00804F79">
              <w:rPr>
                <w:rFonts w:ascii="Times New Roman" w:hAnsi="Times New Roman" w:cs="Times New Roman"/>
                <w:sz w:val="24"/>
                <w:szCs w:val="24"/>
              </w:rPr>
              <w:t>zoom.us</w:t>
            </w:r>
            <w:proofErr w:type="gramEnd"/>
            <w:r w:rsidRPr="00804F79">
              <w:rPr>
                <w:rFonts w:ascii="Times New Roman" w:hAnsi="Times New Roman" w:cs="Times New Roman"/>
                <w:sz w:val="24"/>
                <w:szCs w:val="24"/>
              </w:rPr>
              <w:t>/j/77337265499?pwd=QCbspbBZjFHj0bmtErdDE23cwIS9PY.1</w:t>
            </w:r>
          </w:p>
          <w:p w14:paraId="1F1500A6" w14:textId="77777777" w:rsidR="00804F79" w:rsidRPr="00804F79" w:rsidRDefault="00804F79" w:rsidP="00804F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C6A88A" w14:textId="77777777" w:rsidR="00804F79" w:rsidRPr="00804F79" w:rsidRDefault="00804F79" w:rsidP="00804F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04F79">
              <w:rPr>
                <w:rFonts w:ascii="Times New Roman" w:hAnsi="Times New Roman" w:cs="Times New Roman"/>
                <w:sz w:val="24"/>
                <w:szCs w:val="24"/>
              </w:rPr>
              <w:t>Toplantı Kimliği: 773 3726 5499</w:t>
            </w:r>
          </w:p>
          <w:p w14:paraId="5B788A4C" w14:textId="773C6D80" w:rsidR="007A0ED3" w:rsidRPr="00DA2355" w:rsidRDefault="00804F79" w:rsidP="00804F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04F79">
              <w:rPr>
                <w:rFonts w:ascii="Times New Roman" w:hAnsi="Times New Roman" w:cs="Times New Roman"/>
                <w:sz w:val="24"/>
                <w:szCs w:val="24"/>
              </w:rPr>
              <w:t>Parola: 4vQCcn</w:t>
            </w:r>
            <w:bookmarkStart w:id="0" w:name="_GoBack"/>
            <w:bookmarkEnd w:id="0"/>
          </w:p>
        </w:tc>
      </w:tr>
      <w:tr w:rsidR="00163BBC" w:rsidRPr="00DA2355" w14:paraId="217E03F0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5ADE057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0A84447F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0F447C47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516075DA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7C95FFA9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A69C64E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46E9A069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BBBC29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D24407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2CAF95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FCD4B97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1D99B6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42C679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68EA7F3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59CE19E6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52C479E0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0512F4" w14:textId="77777777" w:rsidR="00F63033" w:rsidRDefault="00F63033" w:rsidP="005F3207">
      <w:pPr>
        <w:spacing w:after="0" w:line="240" w:lineRule="auto"/>
      </w:pPr>
      <w:r>
        <w:separator/>
      </w:r>
    </w:p>
  </w:endnote>
  <w:endnote w:type="continuationSeparator" w:id="0">
    <w:p w14:paraId="79FADF11" w14:textId="77777777" w:rsidR="00F63033" w:rsidRDefault="00F63033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5B64910B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0AF33CD0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30709C6E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6B2DE985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3C1D4B68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A8E348" w14:textId="77777777" w:rsidR="00F63033" w:rsidRDefault="00F63033" w:rsidP="005F3207">
      <w:pPr>
        <w:spacing w:after="0" w:line="240" w:lineRule="auto"/>
      </w:pPr>
      <w:r>
        <w:separator/>
      </w:r>
    </w:p>
  </w:footnote>
  <w:footnote w:type="continuationSeparator" w:id="0">
    <w:p w14:paraId="474B965B" w14:textId="77777777" w:rsidR="00F63033" w:rsidRDefault="00F63033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04F79"/>
    <w:rsid w:val="00820A28"/>
    <w:rsid w:val="008A4BC5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6B92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073"/>
    <w:rsid w:val="00ED0C4A"/>
    <w:rsid w:val="00EE74C6"/>
    <w:rsid w:val="00F40121"/>
    <w:rsid w:val="00F63033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74741F6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lled</cp:lastModifiedBy>
  <cp:revision>5</cp:revision>
  <cp:lastPrinted>2020-06-01T13:59:00Z</cp:lastPrinted>
  <dcterms:created xsi:type="dcterms:W3CDTF">2021-10-12T06:08:00Z</dcterms:created>
  <dcterms:modified xsi:type="dcterms:W3CDTF">2023-01-16T13:39:00Z</dcterms:modified>
</cp:coreProperties>
</file>